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CFB2F" w14:textId="77777777" w:rsidR="00961EE1" w:rsidRDefault="00704A8C" w:rsidP="00965B59">
      <w:pPr>
        <w:pStyle w:val="NoSpacing"/>
        <w:jc w:val="center"/>
        <w:rPr>
          <w:sz w:val="36"/>
          <w:szCs w:val="36"/>
        </w:rPr>
      </w:pPr>
      <w:r w:rsidRPr="00760880">
        <w:rPr>
          <w:sz w:val="36"/>
          <w:szCs w:val="36"/>
        </w:rPr>
        <w:t>APPLICATION FORM</w:t>
      </w:r>
    </w:p>
    <w:tbl>
      <w:tblPr>
        <w:tblStyle w:val="TableGrid"/>
        <w:tblpPr w:leftFromText="180" w:rightFromText="180" w:vertAnchor="page" w:horzAnchor="margin" w:tblpXSpec="right" w:tblpY="3361"/>
        <w:tblW w:w="0" w:type="auto"/>
        <w:tblLook w:val="04A0" w:firstRow="1" w:lastRow="0" w:firstColumn="1" w:lastColumn="0" w:noHBand="0" w:noVBand="1"/>
      </w:tblPr>
      <w:tblGrid>
        <w:gridCol w:w="2337"/>
      </w:tblGrid>
      <w:tr w:rsidR="00507DAE" w14:paraId="34ECFB31" w14:textId="77777777" w:rsidTr="00507DAE">
        <w:trPr>
          <w:trHeight w:val="763"/>
        </w:trPr>
        <w:tc>
          <w:tcPr>
            <w:tcW w:w="2337" w:type="dxa"/>
          </w:tcPr>
          <w:p w14:paraId="34ECFB30" w14:textId="77777777" w:rsidR="00507DAE" w:rsidRPr="00392EC1" w:rsidRDefault="00507DAE" w:rsidP="00507DAE">
            <w:pPr>
              <w:pStyle w:val="Date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port Size Photo</w:t>
            </w:r>
          </w:p>
        </w:tc>
      </w:tr>
    </w:tbl>
    <w:p w14:paraId="34ECFB33" w14:textId="77777777" w:rsidR="002A7CAD" w:rsidRDefault="00392EC1" w:rsidP="00CA32C8">
      <w:pPr>
        <w:rPr>
          <w:lang w:val="en-US"/>
        </w:rPr>
      </w:pPr>
      <w:r>
        <w:rPr>
          <w:lang w:val="en-US"/>
        </w:rPr>
        <w:t xml:space="preserve">Please complete </w:t>
      </w:r>
      <w:r w:rsidR="002A7CAD">
        <w:rPr>
          <w:lang w:val="en-US"/>
        </w:rPr>
        <w:t>the form and submit it with one passport size photo.</w:t>
      </w:r>
    </w:p>
    <w:p w14:paraId="34ECFB34" w14:textId="2BA13DCE" w:rsidR="002A7CAD" w:rsidRDefault="002A7CAD" w:rsidP="00392EC1">
      <w:pPr>
        <w:rPr>
          <w:lang w:val="en-US"/>
        </w:rPr>
      </w:pPr>
      <w:r>
        <w:rPr>
          <w:lang w:val="en-US"/>
        </w:rPr>
        <w:t>Course En</w:t>
      </w:r>
      <w:r w:rsidR="006A72B4">
        <w:rPr>
          <w:lang w:val="en-US"/>
        </w:rPr>
        <w:t>rollment Application form:  20</w:t>
      </w:r>
      <w:r w:rsidR="00BE5BC2">
        <w:rPr>
          <w:lang w:val="en-US"/>
        </w:rPr>
        <w:t>21</w:t>
      </w:r>
      <w:r w:rsidR="006A72B4">
        <w:rPr>
          <w:lang w:val="en-US"/>
        </w:rPr>
        <w:t>-202</w:t>
      </w:r>
      <w:r w:rsidR="00BE5BC2">
        <w:rPr>
          <w:lang w:val="en-US"/>
        </w:rPr>
        <w:t>2</w:t>
      </w:r>
    </w:p>
    <w:p w14:paraId="34ECFB35" w14:textId="77777777" w:rsidR="00B860F4" w:rsidRPr="00B860F4" w:rsidRDefault="00B860F4" w:rsidP="00B860F4">
      <w:pPr>
        <w:spacing w:line="360" w:lineRule="auto"/>
        <w:rPr>
          <w:b/>
          <w:lang w:val="en-US"/>
        </w:rPr>
      </w:pPr>
      <w:r w:rsidRPr="00B860F4">
        <w:rPr>
          <w:b/>
          <w:lang w:val="en-US"/>
        </w:rPr>
        <w:t>Personal Information</w:t>
      </w:r>
    </w:p>
    <w:p w14:paraId="34ECFB36" w14:textId="77777777" w:rsidR="00487A75" w:rsidRPr="00B860F4" w:rsidRDefault="00727768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B860F4">
        <w:rPr>
          <w:lang w:val="en-US"/>
        </w:rPr>
        <w:t>Surname</w:t>
      </w:r>
      <w:r w:rsidR="00687F6D" w:rsidRPr="00B860F4">
        <w:rPr>
          <w:lang w:val="en-US"/>
        </w:rPr>
        <w:t>……………………</w:t>
      </w:r>
      <w:r w:rsidR="00487A75" w:rsidRPr="00B860F4">
        <w:rPr>
          <w:lang w:val="en-US"/>
        </w:rPr>
        <w:t>Firs</w:t>
      </w:r>
      <w:r w:rsidRPr="00B860F4">
        <w:rPr>
          <w:lang w:val="en-US"/>
        </w:rPr>
        <w:t>tName</w:t>
      </w:r>
      <w:r w:rsidR="00687F6D" w:rsidRPr="00B860F4">
        <w:rPr>
          <w:lang w:val="en-US"/>
        </w:rPr>
        <w:t>……………………………</w:t>
      </w:r>
    </w:p>
    <w:p w14:paraId="34ECFB37" w14:textId="77777777" w:rsidR="00961EE1" w:rsidRPr="00B860F4" w:rsidRDefault="002A7CAD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B860F4">
        <w:rPr>
          <w:lang w:val="en-US"/>
        </w:rPr>
        <w:t>Date of Birth</w:t>
      </w:r>
      <w:r w:rsidR="00687F6D" w:rsidRPr="00B860F4">
        <w:rPr>
          <w:lang w:val="en-US"/>
        </w:rPr>
        <w:t>……………………………………</w:t>
      </w:r>
      <w:proofErr w:type="gramStart"/>
      <w:r w:rsidR="00687F6D" w:rsidRPr="00B860F4">
        <w:rPr>
          <w:lang w:val="en-US"/>
        </w:rPr>
        <w:t>…..</w:t>
      </w:r>
      <w:proofErr w:type="gramEnd"/>
      <w:r w:rsidR="00687F6D" w:rsidRPr="00B860F4">
        <w:rPr>
          <w:lang w:val="en-US"/>
        </w:rPr>
        <w:t>…</w:t>
      </w:r>
      <w:r w:rsidR="00B860F4">
        <w:rPr>
          <w:lang w:val="en-US"/>
        </w:rPr>
        <w:t>………………..</w:t>
      </w:r>
    </w:p>
    <w:p w14:paraId="34ECFB38" w14:textId="77777777" w:rsidR="00392EC1" w:rsidRPr="00B860F4" w:rsidRDefault="00487A75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B860F4">
        <w:rPr>
          <w:lang w:val="en-US"/>
        </w:rPr>
        <w:t>Nationality</w:t>
      </w:r>
      <w:r w:rsidR="00687F6D" w:rsidRPr="00B860F4">
        <w:rPr>
          <w:lang w:val="en-US"/>
        </w:rPr>
        <w:t>……………………………………</w:t>
      </w:r>
      <w:r w:rsidR="00B860F4">
        <w:rPr>
          <w:lang w:val="en-US"/>
        </w:rPr>
        <w:t>………………………</w:t>
      </w:r>
      <w:proofErr w:type="gramStart"/>
      <w:r w:rsidR="00B860F4">
        <w:rPr>
          <w:lang w:val="en-US"/>
        </w:rPr>
        <w:t>…..</w:t>
      </w:r>
      <w:proofErr w:type="gramEnd"/>
    </w:p>
    <w:p w14:paraId="34ECFB39" w14:textId="77777777" w:rsidR="00B860F4" w:rsidRDefault="00773588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4ECFB4A" wp14:editId="63DAB54B">
                <wp:simplePos x="0" y="0"/>
                <wp:positionH relativeFrom="column">
                  <wp:posOffset>2121535</wp:posOffset>
                </wp:positionH>
                <wp:positionV relativeFrom="paragraph">
                  <wp:posOffset>31750</wp:posOffset>
                </wp:positionV>
                <wp:extent cx="114300" cy="90805"/>
                <wp:effectExtent l="0" t="0" r="0" b="0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35A0A5" id="Rectangle 2" o:spid="_x0000_s1026" style="position:absolute;margin-left:167.05pt;margin-top:2.5pt;width:9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">
                <v:path arrowok="t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4ECFB4B" wp14:editId="5869E772">
                <wp:simplePos x="0" y="0"/>
                <wp:positionH relativeFrom="column">
                  <wp:posOffset>1120140</wp:posOffset>
                </wp:positionH>
                <wp:positionV relativeFrom="paragraph">
                  <wp:posOffset>22225</wp:posOffset>
                </wp:positionV>
                <wp:extent cx="142875" cy="90805"/>
                <wp:effectExtent l="0" t="0" r="0" b="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7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666B42" id="Rectangle 3" o:spid="_x0000_s1026" style="position:absolute;margin-left:88.2pt;margin-top:1.75pt;width:11.2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">
                <v:path arrowok="t"/>
              </v:rect>
            </w:pict>
          </mc:Fallback>
        </mc:AlternateContent>
      </w:r>
      <w:r w:rsidR="002A7CAD" w:rsidRPr="00B860F4">
        <w:rPr>
          <w:lang w:val="en-US"/>
        </w:rPr>
        <w:t>Sex:  Male                Female:</w:t>
      </w:r>
    </w:p>
    <w:p w14:paraId="34ECFB3A" w14:textId="77777777" w:rsidR="002A7CAD" w:rsidRPr="00B860F4" w:rsidRDefault="00487A75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proofErr w:type="spellStart"/>
      <w:r w:rsidRPr="00B860F4">
        <w:rPr>
          <w:lang w:val="en-US"/>
        </w:rPr>
        <w:t>Tel.No</w:t>
      </w:r>
      <w:proofErr w:type="spellEnd"/>
      <w:r w:rsidR="00687F6D" w:rsidRPr="00B860F4">
        <w:rPr>
          <w:lang w:val="en-US"/>
        </w:rPr>
        <w:t>……………………………………………</w:t>
      </w:r>
      <w:r w:rsidR="00B860F4">
        <w:rPr>
          <w:lang w:val="en-US"/>
        </w:rPr>
        <w:t>………………………</w:t>
      </w:r>
      <w:proofErr w:type="gramStart"/>
      <w:r w:rsidR="00B860F4">
        <w:rPr>
          <w:lang w:val="en-US"/>
        </w:rPr>
        <w:t>…..</w:t>
      </w:r>
      <w:proofErr w:type="gramEnd"/>
    </w:p>
    <w:p w14:paraId="34ECFB3B" w14:textId="77777777" w:rsidR="00487A75" w:rsidRPr="00B860F4" w:rsidRDefault="00487A75" w:rsidP="00B860F4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B860F4">
        <w:rPr>
          <w:lang w:val="en-US"/>
        </w:rPr>
        <w:t>Address</w:t>
      </w:r>
      <w:r w:rsidR="00687F6D" w:rsidRPr="00B860F4">
        <w:rPr>
          <w:lang w:val="en-US"/>
        </w:rPr>
        <w:t>……………………………………………………………………</w:t>
      </w:r>
      <w:r w:rsidR="00B860F4">
        <w:rPr>
          <w:lang w:val="en-US"/>
        </w:rPr>
        <w:t>…</w:t>
      </w:r>
    </w:p>
    <w:p w14:paraId="34ECFB3C" w14:textId="6B13528B" w:rsidR="00B860F4" w:rsidRDefault="00B860F4" w:rsidP="00392EC1">
      <w:pPr>
        <w:rPr>
          <w:b/>
          <w:lang w:val="en-US"/>
        </w:rPr>
      </w:pPr>
      <w:r w:rsidRPr="00B860F4">
        <w:rPr>
          <w:b/>
          <w:lang w:val="en-US"/>
        </w:rPr>
        <w:t>Educational Background</w:t>
      </w:r>
    </w:p>
    <w:p w14:paraId="34ECFB3D" w14:textId="1900520E" w:rsidR="00B860F4" w:rsidRPr="007963BD" w:rsidRDefault="00773588" w:rsidP="007963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4ECFB4C" wp14:editId="2EAE9750">
                <wp:simplePos x="0" y="0"/>
                <wp:positionH relativeFrom="column">
                  <wp:posOffset>3919220</wp:posOffset>
                </wp:positionH>
                <wp:positionV relativeFrom="paragraph">
                  <wp:posOffset>294005</wp:posOffset>
                </wp:positionV>
                <wp:extent cx="190500" cy="152400"/>
                <wp:effectExtent l="0" t="0" r="0" b="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94862F" id="Rectangle 10" o:spid="_x0000_s1026" style="position:absolute;margin-left:308.6pt;margin-top:23.15pt;width:15pt;height:12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">
                <v:path arrowok="t"/>
              </v:rect>
            </w:pict>
          </mc:Fallback>
        </mc:AlternateContent>
      </w:r>
      <w:r w:rsidR="00B860F4" w:rsidRPr="007963BD">
        <w:rPr>
          <w:lang w:val="en-US"/>
        </w:rPr>
        <w:t>What is the highest level of education you have attained?</w:t>
      </w:r>
    </w:p>
    <w:p w14:paraId="34ECFB3E" w14:textId="62E0539F" w:rsidR="00B860F4" w:rsidRDefault="00773588" w:rsidP="00392EC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4ECFB4D" wp14:editId="23BC4DE3">
                <wp:simplePos x="0" y="0"/>
                <wp:positionH relativeFrom="column">
                  <wp:posOffset>2099945</wp:posOffset>
                </wp:positionH>
                <wp:positionV relativeFrom="paragraph">
                  <wp:posOffset>36195</wp:posOffset>
                </wp:positionV>
                <wp:extent cx="179070" cy="90170"/>
                <wp:effectExtent l="0" t="0" r="0" b="0"/>
                <wp:wrapNone/>
                <wp:docPr id="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9070" cy="90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BD3204" id="Rectangle 9" o:spid="_x0000_s1026" style="position:absolute;margin-left:165.35pt;margin-top:2.85pt;width:14.1pt;height:7.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">
                <v:path arrowok="t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4ECFB4E" wp14:editId="45BEDA1B">
                <wp:simplePos x="0" y="0"/>
                <wp:positionH relativeFrom="column">
                  <wp:posOffset>666115</wp:posOffset>
                </wp:positionH>
                <wp:positionV relativeFrom="paragraph">
                  <wp:posOffset>35560</wp:posOffset>
                </wp:positionV>
                <wp:extent cx="114300" cy="90805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D007E6" id="Rectangle 8" o:spid="_x0000_s1026" style="position:absolute;margin-left:52.45pt;margin-top:2.8pt;width:9pt;height:7.1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">
                <v:path arrowok="t"/>
              </v:rect>
            </w:pict>
          </mc:Fallback>
        </mc:AlternateContent>
      </w:r>
      <w:r w:rsidR="00B860F4" w:rsidRPr="007963BD">
        <w:rPr>
          <w:lang w:val="en-US"/>
        </w:rPr>
        <w:t>No school</w:t>
      </w:r>
      <w:r w:rsidR="00B860F4" w:rsidRPr="007963BD">
        <w:rPr>
          <w:lang w:val="en-US"/>
        </w:rPr>
        <w:tab/>
      </w:r>
      <w:r w:rsidR="006F06F0">
        <w:rPr>
          <w:lang w:val="en-US"/>
        </w:rPr>
        <w:t>/</w:t>
      </w:r>
      <w:r w:rsidR="00B860F4" w:rsidRPr="007963BD">
        <w:rPr>
          <w:lang w:val="en-US"/>
        </w:rPr>
        <w:t>Lower basic School</w:t>
      </w:r>
      <w:r w:rsidR="00B860F4" w:rsidRPr="007963BD">
        <w:rPr>
          <w:lang w:val="en-US"/>
        </w:rPr>
        <w:tab/>
      </w:r>
      <w:r w:rsidR="006F06F0">
        <w:rPr>
          <w:lang w:val="en-US"/>
        </w:rPr>
        <w:t>/</w:t>
      </w:r>
      <w:r w:rsidR="00B860F4" w:rsidRPr="007963BD">
        <w:rPr>
          <w:lang w:val="en-US"/>
        </w:rPr>
        <w:t>Senior secondary school</w:t>
      </w:r>
      <w:r w:rsidR="007963BD" w:rsidRPr="007963BD">
        <w:rPr>
          <w:lang w:val="en-US"/>
        </w:rPr>
        <w:tab/>
      </w:r>
      <w:r w:rsidR="006F06F0">
        <w:rPr>
          <w:lang w:val="en-US"/>
        </w:rPr>
        <w:t>/</w:t>
      </w:r>
      <w:r w:rsidR="00CA32C8">
        <w:rPr>
          <w:lang w:val="en-US"/>
        </w:rPr>
        <w:t>other</w:t>
      </w:r>
      <w:r w:rsidR="007963BD" w:rsidRPr="007963BD">
        <w:rPr>
          <w:lang w:val="en-US"/>
        </w:rPr>
        <w:t>………………</w:t>
      </w:r>
    </w:p>
    <w:p w14:paraId="52F4EF93" w14:textId="65B2AAC5" w:rsidR="00CA32C8" w:rsidRDefault="00CA32C8" w:rsidP="00CA32C8">
      <w:pPr>
        <w:pStyle w:val="ListParagraph"/>
        <w:numPr>
          <w:ilvl w:val="0"/>
          <w:numId w:val="2"/>
        </w:numPr>
        <w:rPr>
          <w:lang w:val="en-US"/>
        </w:rPr>
      </w:pPr>
      <w:r w:rsidRPr="00CA32C8">
        <w:rPr>
          <w:lang w:val="en-US"/>
        </w:rPr>
        <w:t>Are you are returnee ……</w:t>
      </w:r>
      <w:proofErr w:type="gramStart"/>
      <w:r w:rsidRPr="00CA32C8">
        <w:rPr>
          <w:lang w:val="en-US"/>
        </w:rPr>
        <w:t>…..</w:t>
      </w:r>
      <w:proofErr w:type="gramEnd"/>
      <w:r w:rsidRPr="00CA32C8">
        <w:rPr>
          <w:lang w:val="en-US"/>
        </w:rPr>
        <w:t>yes  /  No</w:t>
      </w:r>
    </w:p>
    <w:p w14:paraId="124E2621" w14:textId="77777777" w:rsidR="00CA32C8" w:rsidRPr="00CA32C8" w:rsidRDefault="00CA32C8" w:rsidP="00CA32C8">
      <w:pPr>
        <w:pStyle w:val="ListParagraph"/>
        <w:rPr>
          <w:sz w:val="21"/>
          <w:szCs w:val="21"/>
          <w:lang w:val="en-US"/>
        </w:rPr>
      </w:pPr>
    </w:p>
    <w:p w14:paraId="34ECFB3F" w14:textId="335DDFFB" w:rsidR="006F06F0" w:rsidRDefault="007963BD" w:rsidP="00CA32C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ame </w:t>
      </w:r>
      <w:r w:rsidR="00487A75" w:rsidRPr="007963BD">
        <w:rPr>
          <w:lang w:val="en-US"/>
        </w:rPr>
        <w:t>School Attended</w:t>
      </w:r>
      <w:r>
        <w:rPr>
          <w:lang w:val="en-US"/>
        </w:rPr>
        <w:t xml:space="preserve"> if any</w:t>
      </w:r>
      <w:r w:rsidR="00687F6D" w:rsidRPr="007963BD">
        <w:rPr>
          <w:lang w:val="en-US"/>
        </w:rPr>
        <w:t>……………………………………………………………………</w:t>
      </w:r>
      <w:r w:rsidR="00B860F4" w:rsidRPr="007963BD">
        <w:rPr>
          <w:lang w:val="en-US"/>
        </w:rPr>
        <w:t>.</w:t>
      </w:r>
    </w:p>
    <w:p w14:paraId="34ECFB40" w14:textId="6690F205" w:rsidR="006F06F0" w:rsidRPr="006F06F0" w:rsidRDefault="006F06F0" w:rsidP="006F06F0">
      <w:pPr>
        <w:pStyle w:val="ListParagraph"/>
        <w:rPr>
          <w:lang w:val="en-US"/>
        </w:rPr>
      </w:pPr>
    </w:p>
    <w:p w14:paraId="34ECFB41" w14:textId="06A707F2" w:rsidR="00487A75" w:rsidRPr="00704A8C" w:rsidRDefault="00487A75" w:rsidP="00704A8C">
      <w:pPr>
        <w:pStyle w:val="ListParagraph"/>
        <w:numPr>
          <w:ilvl w:val="0"/>
          <w:numId w:val="2"/>
        </w:numPr>
        <w:rPr>
          <w:lang w:val="en-US"/>
        </w:rPr>
      </w:pPr>
      <w:r w:rsidRPr="00704A8C">
        <w:rPr>
          <w:lang w:val="en-US"/>
        </w:rPr>
        <w:t>Course of Study</w:t>
      </w:r>
      <w:r w:rsidR="00961EE1" w:rsidRPr="00704A8C">
        <w:rPr>
          <w:lang w:val="en-US"/>
        </w:rPr>
        <w:t xml:space="preserve"> (Thick the course you are applying for):</w:t>
      </w:r>
    </w:p>
    <w:p w14:paraId="34ECFB42" w14:textId="4A6E9D66" w:rsidR="00487A75" w:rsidRPr="00961EE1" w:rsidRDefault="0079495E" w:rsidP="00392EC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4ECFB52" wp14:editId="61A2A5ED">
                <wp:simplePos x="0" y="0"/>
                <wp:positionH relativeFrom="column">
                  <wp:posOffset>1922145</wp:posOffset>
                </wp:positionH>
                <wp:positionV relativeFrom="paragraph">
                  <wp:posOffset>38100</wp:posOffset>
                </wp:positionV>
                <wp:extent cx="179070" cy="141605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79070" cy="14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9BC868" id="Rectangle 4" o:spid="_x0000_s1026" style="position:absolute;margin-left:151.35pt;margin-top:3pt;width:14.1pt;height:11.1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">
                <v:path arrowok="t"/>
              </v:rect>
            </w:pict>
          </mc:Fallback>
        </mc:AlternateContent>
      </w:r>
      <w:r w:rsidR="003B417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C5ECF4F" wp14:editId="0CF1B916">
                <wp:simplePos x="0" y="0"/>
                <wp:positionH relativeFrom="column">
                  <wp:posOffset>4358994</wp:posOffset>
                </wp:positionH>
                <wp:positionV relativeFrom="paragraph">
                  <wp:posOffset>41910</wp:posOffset>
                </wp:positionV>
                <wp:extent cx="179070" cy="141605"/>
                <wp:effectExtent l="0" t="0" r="0" b="0"/>
                <wp:wrapNone/>
                <wp:docPr id="1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79070" cy="14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6A95E5" id="Rectangle 4" o:spid="_x0000_s1026" style="position:absolute;margin-left:343.25pt;margin-top:3.3pt;width:14.1pt;height:11.1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">
                <v:path arrowok="t"/>
              </v:rect>
            </w:pict>
          </mc:Fallback>
        </mc:AlternateContent>
      </w:r>
      <w:r w:rsidR="0090083D" w:rsidRPr="00961EE1">
        <w:rPr>
          <w:lang w:val="en-US"/>
        </w:rPr>
        <w:t>Tailoring</w:t>
      </w:r>
      <w:r w:rsidR="00C769F3">
        <w:rPr>
          <w:lang w:val="en-US"/>
        </w:rPr>
        <w:t xml:space="preserve"> </w:t>
      </w:r>
      <w:r w:rsidR="0090083D" w:rsidRPr="00961EE1">
        <w:rPr>
          <w:lang w:val="en-US"/>
        </w:rPr>
        <w:t>&amp;</w:t>
      </w:r>
      <w:r w:rsidR="00961EE1" w:rsidRPr="00961EE1">
        <w:rPr>
          <w:lang w:val="en-US"/>
        </w:rPr>
        <w:t xml:space="preserve"> Garment construction</w:t>
      </w:r>
      <w:r w:rsidR="006F06F0">
        <w:rPr>
          <w:lang w:val="en-US"/>
        </w:rPr>
        <w:tab/>
        <w:t xml:space="preserve">      </w:t>
      </w:r>
      <w:r w:rsidR="0090083D" w:rsidRPr="00961EE1">
        <w:rPr>
          <w:lang w:val="en-US"/>
        </w:rPr>
        <w:t>Caterin</w:t>
      </w:r>
      <w:r w:rsidR="00163B28">
        <w:rPr>
          <w:lang w:val="en-US"/>
        </w:rPr>
        <w:t>g</w:t>
      </w:r>
      <w:r w:rsidR="00E80BBE">
        <w:rPr>
          <w:lang w:val="en-US"/>
        </w:rPr>
        <w:t xml:space="preserve"> &amp; Home Management</w:t>
      </w:r>
    </w:p>
    <w:p w14:paraId="34ECFB43" w14:textId="2DA04184" w:rsidR="007E41B3" w:rsidRPr="00704A8C" w:rsidRDefault="00384C02" w:rsidP="00704A8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4ECFB51" wp14:editId="100C5B4A">
                <wp:simplePos x="0" y="0"/>
                <wp:positionH relativeFrom="column">
                  <wp:posOffset>3138170</wp:posOffset>
                </wp:positionH>
                <wp:positionV relativeFrom="paragraph">
                  <wp:posOffset>20320</wp:posOffset>
                </wp:positionV>
                <wp:extent cx="190500" cy="152400"/>
                <wp:effectExtent l="0" t="0" r="0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5B9082" id="Rectangle 5" o:spid="_x0000_s1026" style="position:absolute;margin-left:247.1pt;margin-top:1.6pt;width:15pt;height:12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">
                <v:path arrowok="t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4ECFB53" wp14:editId="589395D5">
                <wp:simplePos x="0" y="0"/>
                <wp:positionH relativeFrom="column">
                  <wp:posOffset>3919855</wp:posOffset>
                </wp:positionH>
                <wp:positionV relativeFrom="paragraph">
                  <wp:posOffset>17145</wp:posOffset>
                </wp:positionV>
                <wp:extent cx="190500" cy="152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D3C0DB" id="Rectangle 3" o:spid="_x0000_s1026" style="position:absolute;margin-left:308.65pt;margin-top:1.35pt;width:15pt;height:12pt;flip:x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">
                <v:path arrowok="t"/>
              </v:rect>
            </w:pict>
          </mc:Fallback>
        </mc:AlternateContent>
      </w:r>
      <w:r w:rsidR="007E41B3" w:rsidRPr="00704A8C">
        <w:rPr>
          <w:lang w:val="en-US"/>
        </w:rPr>
        <w:t xml:space="preserve">Do </w:t>
      </w:r>
      <w:proofErr w:type="spellStart"/>
      <w:r w:rsidR="007E41B3" w:rsidRPr="00704A8C">
        <w:rPr>
          <w:lang w:val="en-US"/>
        </w:rPr>
        <w:t>youhave</w:t>
      </w:r>
      <w:proofErr w:type="spellEnd"/>
      <w:r w:rsidR="007E41B3" w:rsidRPr="00704A8C">
        <w:rPr>
          <w:lang w:val="en-US"/>
        </w:rPr>
        <w:t xml:space="preserve"> any serious</w:t>
      </w:r>
      <w:r w:rsidR="00965B59">
        <w:rPr>
          <w:lang w:val="en-US"/>
        </w:rPr>
        <w:t xml:space="preserve"> health problem</w:t>
      </w:r>
      <w:r w:rsidR="007E41B3" w:rsidRPr="00704A8C">
        <w:rPr>
          <w:lang w:val="en-US"/>
        </w:rPr>
        <w:t>?  Yes</w:t>
      </w:r>
      <w:r>
        <w:rPr>
          <w:lang w:val="en-US"/>
        </w:rPr>
        <w:t xml:space="preserve">   </w:t>
      </w:r>
      <w:r w:rsidR="007E41B3" w:rsidRPr="00704A8C">
        <w:rPr>
          <w:lang w:val="en-US"/>
        </w:rPr>
        <w:t xml:space="preserve">    </w:t>
      </w:r>
      <w:r w:rsidR="00965B59">
        <w:rPr>
          <w:lang w:val="en-US"/>
        </w:rPr>
        <w:tab/>
      </w:r>
      <w:r w:rsidR="000B5FDF">
        <w:rPr>
          <w:lang w:val="en-US"/>
        </w:rPr>
        <w:t>No</w:t>
      </w:r>
    </w:p>
    <w:p w14:paraId="34ECFB44" w14:textId="77777777" w:rsidR="007E41B3" w:rsidRDefault="007E41B3" w:rsidP="00965B59">
      <w:pPr>
        <w:pStyle w:val="ListParagraph"/>
        <w:rPr>
          <w:lang w:val="en-US"/>
        </w:rPr>
      </w:pPr>
      <w:r w:rsidRPr="00704A8C">
        <w:rPr>
          <w:lang w:val="en-US"/>
        </w:rPr>
        <w:t xml:space="preserve">If </w:t>
      </w:r>
      <w:proofErr w:type="gramStart"/>
      <w:r w:rsidRPr="00704A8C">
        <w:rPr>
          <w:lang w:val="en-US"/>
        </w:rPr>
        <w:t>yes</w:t>
      </w:r>
      <w:proofErr w:type="gramEnd"/>
      <w:r w:rsidRPr="00704A8C">
        <w:rPr>
          <w:lang w:val="en-US"/>
        </w:rPr>
        <w:t xml:space="preserve"> please specify……………………………</w:t>
      </w:r>
    </w:p>
    <w:p w14:paraId="34ECFB45" w14:textId="77777777" w:rsidR="00965B59" w:rsidRPr="00704A8C" w:rsidRDefault="00965B59" w:rsidP="00965B59">
      <w:pPr>
        <w:pStyle w:val="ListParagraph"/>
        <w:rPr>
          <w:lang w:val="en-US"/>
        </w:rPr>
      </w:pPr>
    </w:p>
    <w:p w14:paraId="34ECFB46" w14:textId="77777777" w:rsidR="00E30031" w:rsidRDefault="00E30031" w:rsidP="00392EC1">
      <w:pPr>
        <w:rPr>
          <w:lang w:val="en-US"/>
        </w:rPr>
      </w:pPr>
      <w:r>
        <w:rPr>
          <w:lang w:val="en-US"/>
        </w:rPr>
        <w:t xml:space="preserve">I have read and understood the course </w:t>
      </w:r>
      <w:r w:rsidR="00DA2AF5">
        <w:rPr>
          <w:lang w:val="en-US"/>
        </w:rPr>
        <w:t>enr</w:t>
      </w:r>
      <w:r w:rsidR="00B32DEB">
        <w:rPr>
          <w:lang w:val="en-US"/>
        </w:rPr>
        <w:t>oll</w:t>
      </w:r>
      <w:r w:rsidR="00DA2AF5">
        <w:rPr>
          <w:lang w:val="en-US"/>
        </w:rPr>
        <w:t>ment procedure</w:t>
      </w:r>
      <w:r>
        <w:rPr>
          <w:lang w:val="en-US"/>
        </w:rPr>
        <w:t>.</w:t>
      </w:r>
    </w:p>
    <w:p w14:paraId="34ECFB47" w14:textId="77777777" w:rsidR="00E30031" w:rsidRDefault="00760880" w:rsidP="00392EC1">
      <w:pPr>
        <w:rPr>
          <w:lang w:val="en-US"/>
        </w:rPr>
      </w:pPr>
      <w:r>
        <w:rPr>
          <w:lang w:val="en-US"/>
        </w:rPr>
        <w:t xml:space="preserve">Parent’s / Guidance’s </w:t>
      </w:r>
      <w:r w:rsidR="005E7D44">
        <w:rPr>
          <w:lang w:val="en-US"/>
        </w:rPr>
        <w:t xml:space="preserve">Name and contact </w:t>
      </w:r>
      <w:r w:rsidR="00687F6D">
        <w:rPr>
          <w:lang w:val="en-US"/>
        </w:rPr>
        <w:t>…………………………………………………</w:t>
      </w:r>
      <w:proofErr w:type="gramStart"/>
      <w:r w:rsidR="00687F6D">
        <w:rPr>
          <w:lang w:val="en-US"/>
        </w:rPr>
        <w:t>…..</w:t>
      </w:r>
      <w:proofErr w:type="gramEnd"/>
      <w:r w:rsidR="00687F6D">
        <w:rPr>
          <w:lang w:val="en-US"/>
        </w:rPr>
        <w:t>…</w:t>
      </w:r>
    </w:p>
    <w:p w14:paraId="34ECFB48" w14:textId="77777777" w:rsidR="000B5FDF" w:rsidRDefault="000B5FDF" w:rsidP="00392EC1">
      <w:pPr>
        <w:rPr>
          <w:lang w:val="en-US"/>
        </w:rPr>
      </w:pPr>
    </w:p>
    <w:p w14:paraId="34ECFB49" w14:textId="77777777" w:rsidR="00965B59" w:rsidRPr="00392EC1" w:rsidRDefault="00965B59" w:rsidP="00392EC1">
      <w:pPr>
        <w:rPr>
          <w:lang w:val="en-US"/>
        </w:rPr>
      </w:pPr>
      <w:r>
        <w:rPr>
          <w:lang w:val="en-US"/>
        </w:rPr>
        <w:t xml:space="preserve">Applicants </w:t>
      </w:r>
      <w:r w:rsidR="00E30031">
        <w:rPr>
          <w:lang w:val="en-US"/>
        </w:rPr>
        <w:t>Signed: ………………………………</w:t>
      </w:r>
      <w:proofErr w:type="gramStart"/>
      <w:r w:rsidR="00E30031">
        <w:rPr>
          <w:lang w:val="en-US"/>
        </w:rPr>
        <w:t>…..</w:t>
      </w:r>
      <w:proofErr w:type="gramEnd"/>
      <w:r w:rsidR="00E30031">
        <w:rPr>
          <w:lang w:val="en-US"/>
        </w:rPr>
        <w:t xml:space="preserve">                               Date</w:t>
      </w:r>
      <w:r w:rsidR="00687F6D">
        <w:rPr>
          <w:lang w:val="en-US"/>
        </w:rPr>
        <w:t>…………………………….</w:t>
      </w:r>
    </w:p>
    <w:sectPr w:rsidR="00965B59" w:rsidRPr="00392EC1" w:rsidSect="00704A8C">
      <w:headerReference w:type="default" r:id="rId7"/>
      <w:footerReference w:type="default" r:id="rId8"/>
      <w:pgSz w:w="11906" w:h="16838"/>
      <w:pgMar w:top="2160" w:right="1440" w:bottom="2160" w:left="1440" w:header="924" w:footer="13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6C9F7" w14:textId="77777777" w:rsidR="006773FF" w:rsidRDefault="006773FF" w:rsidP="00407D5C">
      <w:pPr>
        <w:spacing w:after="0" w:line="240" w:lineRule="auto"/>
      </w:pPr>
      <w:r>
        <w:separator/>
      </w:r>
    </w:p>
  </w:endnote>
  <w:endnote w:type="continuationSeparator" w:id="0">
    <w:p w14:paraId="1219A06F" w14:textId="77777777" w:rsidR="006773FF" w:rsidRDefault="006773FF" w:rsidP="00407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FB5C" w14:textId="77777777" w:rsidR="00704A8C" w:rsidRDefault="00481372" w:rsidP="00704A8C">
    <w:pPr>
      <w:spacing w:line="240" w:lineRule="auto"/>
      <w:rPr>
        <w:rFonts w:ascii="Times New Roman" w:hAnsi="Times New Roman" w:cs="Times New Roman"/>
      </w:rPr>
    </w:pPr>
    <w:r w:rsidRPr="00C65D53">
      <w:rPr>
        <w:rFonts w:ascii="Times New Roman" w:hAnsi="Times New Roman" w:cs="Times New Roman"/>
        <w:b/>
      </w:rPr>
      <w:t>Address</w:t>
    </w:r>
    <w:r w:rsidRPr="00C65D53">
      <w:rPr>
        <w:rFonts w:ascii="Times New Roman" w:hAnsi="Times New Roman" w:cs="Times New Roman"/>
      </w:rPr>
      <w:t>:</w:t>
    </w:r>
    <w:r w:rsidRPr="00C65D53">
      <w:rPr>
        <w:rFonts w:ascii="Times New Roman" w:hAnsi="Times New Roman" w:cs="Times New Roman"/>
        <w:color w:val="FF0000"/>
      </w:rPr>
      <w:t>1010Brusubi Turntable, Access Bank Building. West Coast Region</w:t>
    </w:r>
    <w:r w:rsidR="00C65D53" w:rsidRPr="00C65D53">
      <w:rPr>
        <w:rFonts w:ascii="Times New Roman" w:hAnsi="Times New Roman" w:cs="Times New Roman"/>
        <w:color w:val="FF0000"/>
      </w:rPr>
      <w:t>.</w:t>
    </w:r>
    <w:r w:rsidRPr="00C65D53">
      <w:rPr>
        <w:rFonts w:ascii="Times New Roman" w:hAnsi="Times New Roman" w:cs="Times New Roman"/>
        <w:b/>
      </w:rPr>
      <w:t>Annex</w:t>
    </w:r>
    <w:r w:rsidR="006A72B4">
      <w:rPr>
        <w:rFonts w:ascii="Times New Roman" w:hAnsi="Times New Roman" w:cs="Times New Roman"/>
        <w:b/>
      </w:rPr>
      <w:t xml:space="preserve">1: </w:t>
    </w:r>
    <w:proofErr w:type="spellStart"/>
    <w:r w:rsidR="00392EC1">
      <w:rPr>
        <w:rFonts w:ascii="Times New Roman" w:hAnsi="Times New Roman" w:cs="Times New Roman"/>
        <w:color w:val="FF0000"/>
      </w:rPr>
      <w:t>Farafenni</w:t>
    </w:r>
    <w:proofErr w:type="spellEnd"/>
    <w:r w:rsidRPr="00C65D53">
      <w:rPr>
        <w:rFonts w:ascii="Times New Roman" w:hAnsi="Times New Roman" w:cs="Times New Roman"/>
        <w:color w:val="FF0000"/>
      </w:rPr>
      <w:t xml:space="preserve">, North Bank </w:t>
    </w:r>
    <w:proofErr w:type="spellStart"/>
    <w:r w:rsidRPr="00C65D53">
      <w:rPr>
        <w:rFonts w:ascii="Times New Roman" w:hAnsi="Times New Roman" w:cs="Times New Roman"/>
        <w:color w:val="FF0000"/>
      </w:rPr>
      <w:t>Region</w:t>
    </w:r>
    <w:r w:rsidR="00C65D53" w:rsidRPr="00C65D53">
      <w:rPr>
        <w:rFonts w:ascii="Times New Roman" w:hAnsi="Times New Roman" w:cs="Times New Roman"/>
        <w:color w:val="FF0000"/>
      </w:rPr>
      <w:t>.</w:t>
    </w:r>
    <w:r w:rsidR="00760880" w:rsidRPr="00961EE1">
      <w:rPr>
        <w:rFonts w:ascii="Times New Roman" w:hAnsi="Times New Roman" w:cs="Times New Roman"/>
        <w:b/>
      </w:rPr>
      <w:t>Annexe</w:t>
    </w:r>
    <w:proofErr w:type="spellEnd"/>
    <w:r w:rsidR="00760880" w:rsidRPr="00961EE1">
      <w:rPr>
        <w:rFonts w:ascii="Times New Roman" w:hAnsi="Times New Roman" w:cs="Times New Roman"/>
        <w:b/>
      </w:rPr>
      <w:t xml:space="preserve"> 2:</w:t>
    </w:r>
    <w:r w:rsidR="00760880" w:rsidRPr="00760880">
      <w:rPr>
        <w:rFonts w:ascii="Times New Roman" w:hAnsi="Times New Roman" w:cs="Times New Roman"/>
        <w:color w:val="FF0000"/>
      </w:rPr>
      <w:t xml:space="preserve"> Soma Lower River Region</w:t>
    </w:r>
  </w:p>
  <w:p w14:paraId="34ECFB5D" w14:textId="6995E7E6" w:rsidR="00481372" w:rsidRPr="00A63EFD" w:rsidRDefault="00481372" w:rsidP="00704A8C">
    <w:pPr>
      <w:spacing w:line="240" w:lineRule="auto"/>
      <w:rPr>
        <w:rFonts w:ascii="Times New Roman" w:hAnsi="Times New Roman" w:cs="Times New Roman"/>
        <w:color w:val="FF0000"/>
      </w:rPr>
    </w:pPr>
    <w:r w:rsidRPr="00760880">
      <w:rPr>
        <w:rFonts w:ascii="Times New Roman" w:hAnsi="Times New Roman" w:cs="Times New Roman"/>
        <w:b/>
      </w:rPr>
      <w:t>Phone</w:t>
    </w:r>
    <w:r w:rsidR="00961EE1">
      <w:rPr>
        <w:rFonts w:ascii="Times New Roman" w:hAnsi="Times New Roman" w:cs="Times New Roman"/>
      </w:rPr>
      <w:t xml:space="preserve">: </w:t>
    </w:r>
    <w:r w:rsidRPr="00760880">
      <w:rPr>
        <w:rFonts w:ascii="Times New Roman" w:hAnsi="Times New Roman" w:cs="Times New Roman"/>
        <w:color w:val="FF0000"/>
      </w:rPr>
      <w:t>(2</w:t>
    </w:r>
    <w:r w:rsidR="00760880">
      <w:rPr>
        <w:rFonts w:ascii="Times New Roman" w:hAnsi="Times New Roman" w:cs="Times New Roman"/>
        <w:color w:val="FF0000"/>
      </w:rPr>
      <w:t xml:space="preserve">20) 395 6036 </w:t>
    </w:r>
    <w:r w:rsidR="00760880" w:rsidRPr="00961EE1">
      <w:rPr>
        <w:rFonts w:ascii="Times New Roman" w:hAnsi="Times New Roman" w:cs="Times New Roman"/>
        <w:color w:val="FF0000"/>
      </w:rPr>
      <w:t>/ 7741466 / 7080814/7210822</w:t>
    </w:r>
  </w:p>
  <w:p w14:paraId="34ECFB5E" w14:textId="309B48D2" w:rsidR="00481372" w:rsidRPr="005A1FC1" w:rsidRDefault="00481372" w:rsidP="00C65D53">
    <w:pPr>
      <w:rPr>
        <w:rFonts w:ascii="Times New Roman" w:hAnsi="Times New Roman" w:cs="Times New Roman"/>
        <w:color w:val="2E74B5" w:themeColor="accent1" w:themeShade="BF"/>
        <w:sz w:val="24"/>
        <w:szCs w:val="24"/>
      </w:rPr>
    </w:pPr>
    <w:r w:rsidRPr="005A1FC1">
      <w:rPr>
        <w:rFonts w:ascii="Times New Roman" w:hAnsi="Times New Roman" w:cs="Times New Roman"/>
        <w:b/>
        <w:sz w:val="24"/>
        <w:szCs w:val="24"/>
      </w:rPr>
      <w:t>Web</w:t>
    </w:r>
    <w:r w:rsidRPr="005A1FC1">
      <w:rPr>
        <w:rFonts w:ascii="Times New Roman" w:hAnsi="Times New Roman" w:cs="Times New Roman"/>
        <w:color w:val="2E74B5" w:themeColor="accent1" w:themeShade="BF"/>
        <w:sz w:val="24"/>
        <w:szCs w:val="24"/>
      </w:rPr>
      <w:t xml:space="preserve">: </w:t>
    </w:r>
    <w:hyperlink r:id="rId1" w:history="1">
      <w:r w:rsidR="00A63EFD" w:rsidRPr="005A1FC1">
        <w:rPr>
          <w:rStyle w:val="Hyperlink"/>
          <w:rFonts w:ascii="Times New Roman" w:hAnsi="Times New Roman" w:cs="Times New Roman"/>
          <w:color w:val="FF0000"/>
          <w:sz w:val="24"/>
          <w:szCs w:val="24"/>
          <w:u w:val="none"/>
        </w:rPr>
        <w:t>www.gayenjorroskillsacademy.com</w:t>
      </w:r>
      <w:r w:rsidR="00A63EFD" w:rsidRPr="005A1FC1">
        <w:rPr>
          <w:rStyle w:val="Hyperlink"/>
          <w:rFonts w:ascii="Times New Roman" w:hAnsi="Times New Roman" w:cs="Times New Roman"/>
          <w:color w:val="2E74B5" w:themeColor="accent1" w:themeShade="BF"/>
          <w:sz w:val="24"/>
          <w:szCs w:val="24"/>
          <w:u w:val="none"/>
        </w:rPr>
        <w:t xml:space="preserve">       </w:t>
      </w:r>
      <w:r w:rsidR="00A63EFD" w:rsidRPr="005A1FC1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Email</w:t>
      </w:r>
      <w:r w:rsidR="00A63EFD" w:rsidRPr="005A1FC1">
        <w:rPr>
          <w:rStyle w:val="Hyperlink"/>
          <w:rFonts w:ascii="Times New Roman" w:hAnsi="Times New Roman" w:cs="Times New Roman"/>
          <w:color w:val="2E74B5" w:themeColor="accent1" w:themeShade="BF"/>
          <w:sz w:val="24"/>
          <w:szCs w:val="24"/>
          <w:u w:val="none"/>
        </w:rPr>
        <w:t xml:space="preserve">: </w:t>
      </w:r>
      <w:r w:rsidR="00A63EFD" w:rsidRPr="005A1FC1">
        <w:rPr>
          <w:rStyle w:val="Hyperlink"/>
          <w:rFonts w:ascii="Times New Roman" w:hAnsi="Times New Roman" w:cs="Times New Roman"/>
          <w:color w:val="FF0000"/>
          <w:sz w:val="24"/>
          <w:szCs w:val="24"/>
          <w:u w:val="none"/>
        </w:rPr>
        <w:t>info</w:t>
      </w:r>
      <w:r w:rsidR="00A63EFD" w:rsidRPr="005A1FC1">
        <w:rPr>
          <w:rStyle w:val="Hyperlink"/>
          <w:rFonts w:ascii="Times New Roman" w:hAnsi="Times New Roman" w:cs="Times New Roman"/>
          <w:color w:val="2E74B5" w:themeColor="accent1" w:themeShade="BF"/>
          <w:sz w:val="24"/>
          <w:szCs w:val="24"/>
          <w:u w:val="none"/>
        </w:rPr>
        <w:t>@</w:t>
      </w:r>
      <w:r w:rsidR="00A63EFD" w:rsidRPr="005A1FC1">
        <w:rPr>
          <w:rStyle w:val="Hyperlink"/>
          <w:rFonts w:ascii="Times New Roman" w:hAnsi="Times New Roman" w:cs="Times New Roman"/>
          <w:color w:val="FF0000"/>
          <w:sz w:val="24"/>
          <w:szCs w:val="24"/>
          <w:u w:val="none"/>
        </w:rPr>
        <w:t>gayenjorroskillsacademy</w:t>
      </w:r>
    </w:hyperlink>
    <w:r w:rsidR="006A72B4" w:rsidRPr="005A1FC1">
      <w:rPr>
        <w:rStyle w:val="Hyperlink"/>
        <w:rFonts w:ascii="Times New Roman" w:hAnsi="Times New Roman" w:cs="Times New Roman"/>
        <w:color w:val="2E74B5" w:themeColor="accent1" w:themeShade="BF"/>
        <w:sz w:val="24"/>
        <w:szCs w:val="24"/>
        <w:u w:val="none"/>
      </w:rPr>
      <w:t>.</w:t>
    </w:r>
    <w:r w:rsidR="00A433B5" w:rsidRPr="005A1FC1">
      <w:rPr>
        <w:rStyle w:val="Hyperlink"/>
        <w:rFonts w:ascii="Times New Roman" w:hAnsi="Times New Roman" w:cs="Times New Roman"/>
        <w:color w:val="FF0000"/>
        <w:sz w:val="24"/>
        <w:szCs w:val="24"/>
        <w:u w:val="none"/>
      </w:rPr>
      <w:t>c</w:t>
    </w:r>
    <w:r w:rsidR="006A72B4" w:rsidRPr="005A1FC1">
      <w:rPr>
        <w:rStyle w:val="Hyperlink"/>
        <w:rFonts w:ascii="Times New Roman" w:hAnsi="Times New Roman" w:cs="Times New Roman"/>
        <w:color w:val="FF0000"/>
        <w:sz w:val="24"/>
        <w:szCs w:val="24"/>
        <w:u w:val="none"/>
      </w:rPr>
      <w:t>om</w:t>
    </w:r>
  </w:p>
  <w:p w14:paraId="34ECFB5F" w14:textId="50455C15" w:rsidR="00961EE1" w:rsidRPr="00C65D53" w:rsidRDefault="006D567C" w:rsidP="00961EE1">
    <w:pPr>
      <w:jc w:val="right"/>
      <w:rPr>
        <w:rFonts w:ascii="Times New Roman" w:hAnsi="Times New Roman" w:cs="Times New Roman"/>
      </w:rPr>
    </w:pPr>
    <w:r w:rsidRPr="00091A3B">
      <w:rPr>
        <w:rFonts w:ascii="Times New Roman" w:hAnsi="Times New Roman" w:cs="Times New Roman"/>
        <w:noProof/>
        <w:lang w:eastAsia="en-GB"/>
      </w:rPr>
      <w:drawing>
        <wp:anchor distT="0" distB="0" distL="114300" distR="114300" simplePos="0" relativeHeight="251645952" behindDoc="0" locked="0" layoutInCell="1" allowOverlap="1" wp14:anchorId="34ECFB64" wp14:editId="4EE1C5E7">
          <wp:simplePos x="0" y="0"/>
          <wp:positionH relativeFrom="margin">
            <wp:posOffset>1386205</wp:posOffset>
          </wp:positionH>
          <wp:positionV relativeFrom="paragraph">
            <wp:posOffset>53830</wp:posOffset>
          </wp:positionV>
          <wp:extent cx="2586355" cy="588010"/>
          <wp:effectExtent l="0" t="0" r="0" b="0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LOGOS UPDATE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6355" cy="5880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1022F" w14:textId="77777777" w:rsidR="006773FF" w:rsidRDefault="006773FF" w:rsidP="00407D5C">
      <w:pPr>
        <w:spacing w:after="0" w:line="240" w:lineRule="auto"/>
      </w:pPr>
      <w:r>
        <w:separator/>
      </w:r>
    </w:p>
  </w:footnote>
  <w:footnote w:type="continuationSeparator" w:id="0">
    <w:p w14:paraId="71065D7B" w14:textId="77777777" w:rsidR="006773FF" w:rsidRDefault="006773FF" w:rsidP="00407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FB58" w14:textId="2119D29A" w:rsidR="00407D5C" w:rsidRDefault="00223962" w:rsidP="005F2092">
    <w:pPr>
      <w:pStyle w:val="NoSpacing"/>
      <w:jc w:val="both"/>
    </w:pPr>
    <w:r w:rsidRPr="00223962">
      <w:rPr>
        <w:noProof/>
        <w:lang w:eastAsia="en-GB"/>
      </w:rPr>
      <w:drawing>
        <wp:inline distT="0" distB="0" distL="0" distR="0" wp14:anchorId="34ECFB60" wp14:editId="42F38DF1">
          <wp:extent cx="1124119" cy="510377"/>
          <wp:effectExtent l="0" t="0" r="0" b="0"/>
          <wp:docPr id="18" name="Picture 1" descr="C:\Users\fatim\Desktop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atim\Desktop\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547" cy="56142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F16D81">
      <w:tab/>
    </w:r>
    <w:r w:rsidR="00F16D81">
      <w:tab/>
    </w:r>
    <w:r w:rsidR="00F16D81">
      <w:tab/>
    </w:r>
    <w:r w:rsidR="00F16D81">
      <w:tab/>
    </w:r>
    <w:r w:rsidR="00F16D81">
      <w:tab/>
    </w:r>
    <w:r w:rsidR="00F16D81">
      <w:tab/>
    </w:r>
    <w:r w:rsidR="00F16D81">
      <w:tab/>
    </w:r>
    <w:r w:rsidRPr="00223962">
      <w:rPr>
        <w:noProof/>
        <w:lang w:eastAsia="en-GB"/>
      </w:rPr>
      <w:drawing>
        <wp:inline distT="0" distB="0" distL="0" distR="0" wp14:anchorId="34ECFB62" wp14:editId="34ECFB63">
          <wp:extent cx="1506382" cy="500210"/>
          <wp:effectExtent l="0" t="0" r="0" b="0"/>
          <wp:docPr id="19" name="Picture 19" descr="YEP LOGO2-0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YEP LOGO2-02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22" t="24940" r="4415" b="36509"/>
                  <a:stretch/>
                </pic:blipFill>
                <pic:spPr bwMode="auto">
                  <a:xfrm>
                    <a:off x="0" y="0"/>
                    <a:ext cx="1576522" cy="5235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ECFB59" w14:textId="77777777" w:rsidR="003D35F4" w:rsidRDefault="00223962" w:rsidP="00223962">
    <w:pPr>
      <w:pStyle w:val="NoSpacing"/>
      <w:tabs>
        <w:tab w:val="left" w:pos="2445"/>
      </w:tabs>
    </w:pPr>
    <w:r>
      <w:tab/>
    </w:r>
  </w:p>
  <w:p w14:paraId="34ECFB5A" w14:textId="77777777" w:rsidR="00223962" w:rsidRPr="00407D5C" w:rsidRDefault="00961EE1" w:rsidP="00223962">
    <w:pPr>
      <w:pStyle w:val="Header"/>
      <w:jc w:val="center"/>
      <w:rPr>
        <w:color w:val="FF0000"/>
        <w:sz w:val="28"/>
        <w:szCs w:val="28"/>
      </w:rPr>
    </w:pPr>
    <w:proofErr w:type="spellStart"/>
    <w:proofErr w:type="gramStart"/>
    <w:r>
      <w:rPr>
        <w:sz w:val="28"/>
        <w:szCs w:val="28"/>
      </w:rPr>
      <w:t>MOTTO:</w:t>
    </w:r>
    <w:r w:rsidR="00223962" w:rsidRPr="00407D5C">
      <w:rPr>
        <w:color w:val="FF0000"/>
        <w:sz w:val="28"/>
        <w:szCs w:val="28"/>
      </w:rPr>
      <w:t>Getting</w:t>
    </w:r>
    <w:proofErr w:type="spellEnd"/>
    <w:proofErr w:type="gramEnd"/>
    <w:r w:rsidR="00223962" w:rsidRPr="00407D5C">
      <w:rPr>
        <w:color w:val="FF0000"/>
        <w:sz w:val="28"/>
        <w:szCs w:val="28"/>
      </w:rPr>
      <w:t xml:space="preserve"> Youth Off The Street</w:t>
    </w:r>
  </w:p>
  <w:p w14:paraId="34ECFB5B" w14:textId="77777777" w:rsidR="003D35F4" w:rsidRDefault="003D35F4" w:rsidP="006A72B4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132B4"/>
    <w:multiLevelType w:val="hybridMultilevel"/>
    <w:tmpl w:val="7DD60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56BF4"/>
    <w:multiLevelType w:val="hybridMultilevel"/>
    <w:tmpl w:val="0EE4A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020847"/>
    <w:multiLevelType w:val="hybridMultilevel"/>
    <w:tmpl w:val="52505C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Tc2tTCxMDIyNjdS0lEKTi0uzszPAykwrAUA2YfUIiwAAAA="/>
  </w:docVars>
  <w:rsids>
    <w:rsidRoot w:val="00407D5C"/>
    <w:rsid w:val="00014EA3"/>
    <w:rsid w:val="00091A3B"/>
    <w:rsid w:val="000B2840"/>
    <w:rsid w:val="000B5FDF"/>
    <w:rsid w:val="000F5BF6"/>
    <w:rsid w:val="00105CBE"/>
    <w:rsid w:val="00145D1A"/>
    <w:rsid w:val="001632D5"/>
    <w:rsid w:val="00163B28"/>
    <w:rsid w:val="00194528"/>
    <w:rsid w:val="001C7B44"/>
    <w:rsid w:val="002113B5"/>
    <w:rsid w:val="00220FCA"/>
    <w:rsid w:val="00223962"/>
    <w:rsid w:val="0023419F"/>
    <w:rsid w:val="00252386"/>
    <w:rsid w:val="002737AE"/>
    <w:rsid w:val="002A7CAD"/>
    <w:rsid w:val="002C2C6B"/>
    <w:rsid w:val="002D1D6F"/>
    <w:rsid w:val="0032083F"/>
    <w:rsid w:val="00327879"/>
    <w:rsid w:val="003743D4"/>
    <w:rsid w:val="00384C02"/>
    <w:rsid w:val="00392EC1"/>
    <w:rsid w:val="003B4170"/>
    <w:rsid w:val="003D35F4"/>
    <w:rsid w:val="003D4EBC"/>
    <w:rsid w:val="00407D5C"/>
    <w:rsid w:val="00427E06"/>
    <w:rsid w:val="00452E98"/>
    <w:rsid w:val="00481372"/>
    <w:rsid w:val="00487A75"/>
    <w:rsid w:val="00507DAE"/>
    <w:rsid w:val="005A1FC1"/>
    <w:rsid w:val="005C7514"/>
    <w:rsid w:val="005E7D44"/>
    <w:rsid w:val="005F2092"/>
    <w:rsid w:val="006773FF"/>
    <w:rsid w:val="00687F6D"/>
    <w:rsid w:val="00692130"/>
    <w:rsid w:val="006A72B4"/>
    <w:rsid w:val="006B4017"/>
    <w:rsid w:val="006D567C"/>
    <w:rsid w:val="006E2A92"/>
    <w:rsid w:val="006E6FDF"/>
    <w:rsid w:val="006F06F0"/>
    <w:rsid w:val="00703F2A"/>
    <w:rsid w:val="00704A8C"/>
    <w:rsid w:val="00727768"/>
    <w:rsid w:val="0076014D"/>
    <w:rsid w:val="00760880"/>
    <w:rsid w:val="0076253C"/>
    <w:rsid w:val="00773588"/>
    <w:rsid w:val="0079495E"/>
    <w:rsid w:val="007963BD"/>
    <w:rsid w:val="007E41B3"/>
    <w:rsid w:val="00875991"/>
    <w:rsid w:val="0089057A"/>
    <w:rsid w:val="008A640B"/>
    <w:rsid w:val="008A6A85"/>
    <w:rsid w:val="008B0C6D"/>
    <w:rsid w:val="0090083D"/>
    <w:rsid w:val="00915EF7"/>
    <w:rsid w:val="00961EE1"/>
    <w:rsid w:val="00962937"/>
    <w:rsid w:val="00965B59"/>
    <w:rsid w:val="009773D0"/>
    <w:rsid w:val="009A683C"/>
    <w:rsid w:val="009B7C86"/>
    <w:rsid w:val="009C10BC"/>
    <w:rsid w:val="00A114EA"/>
    <w:rsid w:val="00A30C9A"/>
    <w:rsid w:val="00A433B5"/>
    <w:rsid w:val="00A63EFD"/>
    <w:rsid w:val="00A9672A"/>
    <w:rsid w:val="00AA7EBA"/>
    <w:rsid w:val="00B0297C"/>
    <w:rsid w:val="00B275CE"/>
    <w:rsid w:val="00B32DEB"/>
    <w:rsid w:val="00B62BC0"/>
    <w:rsid w:val="00B860F4"/>
    <w:rsid w:val="00BC3F92"/>
    <w:rsid w:val="00BD4032"/>
    <w:rsid w:val="00BE5BC2"/>
    <w:rsid w:val="00C202DB"/>
    <w:rsid w:val="00C50F16"/>
    <w:rsid w:val="00C65D53"/>
    <w:rsid w:val="00C769F3"/>
    <w:rsid w:val="00C837C7"/>
    <w:rsid w:val="00C8487F"/>
    <w:rsid w:val="00C864D7"/>
    <w:rsid w:val="00CA32C8"/>
    <w:rsid w:val="00CD2EEB"/>
    <w:rsid w:val="00CF06F4"/>
    <w:rsid w:val="00D5045F"/>
    <w:rsid w:val="00D75D30"/>
    <w:rsid w:val="00DA2AF5"/>
    <w:rsid w:val="00DB6B48"/>
    <w:rsid w:val="00DC52B3"/>
    <w:rsid w:val="00E16A6D"/>
    <w:rsid w:val="00E30031"/>
    <w:rsid w:val="00E47110"/>
    <w:rsid w:val="00E51AB3"/>
    <w:rsid w:val="00E5429E"/>
    <w:rsid w:val="00E61134"/>
    <w:rsid w:val="00E736D8"/>
    <w:rsid w:val="00E80BBE"/>
    <w:rsid w:val="00EA09FE"/>
    <w:rsid w:val="00EE4450"/>
    <w:rsid w:val="00F02C4B"/>
    <w:rsid w:val="00F16D81"/>
    <w:rsid w:val="00F503E6"/>
    <w:rsid w:val="00F5301D"/>
    <w:rsid w:val="00F924F3"/>
    <w:rsid w:val="00FF2D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CFB2F"/>
  <w15:docId w15:val="{5EB1A471-5510-7D49-B042-D1714479D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7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D5C"/>
  </w:style>
  <w:style w:type="paragraph" w:styleId="Footer">
    <w:name w:val="footer"/>
    <w:basedOn w:val="Normal"/>
    <w:link w:val="FooterChar"/>
    <w:uiPriority w:val="99"/>
    <w:unhideWhenUsed/>
    <w:rsid w:val="00407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D5C"/>
  </w:style>
  <w:style w:type="character" w:styleId="Hyperlink">
    <w:name w:val="Hyperlink"/>
    <w:basedOn w:val="DefaultParagraphFont"/>
    <w:uiPriority w:val="99"/>
    <w:unhideWhenUsed/>
    <w:rsid w:val="00481372"/>
    <w:rPr>
      <w:color w:val="806000" w:themeColor="accent4" w:themeShade="80"/>
      <w:sz w:val="22"/>
      <w:u w:val="single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65D53"/>
    <w:pPr>
      <w:spacing w:before="720" w:after="960" w:line="276" w:lineRule="auto"/>
    </w:pPr>
    <w:rPr>
      <w:color w:val="323E4F" w:themeColor="text2" w:themeShade="BF"/>
      <w:lang w:val="en-US"/>
    </w:rPr>
  </w:style>
  <w:style w:type="character" w:customStyle="1" w:styleId="DateChar">
    <w:name w:val="Date Char"/>
    <w:basedOn w:val="DefaultParagraphFont"/>
    <w:link w:val="Date"/>
    <w:uiPriority w:val="4"/>
    <w:rsid w:val="00C65D53"/>
    <w:rPr>
      <w:color w:val="323E4F" w:themeColor="text2" w:themeShade="BF"/>
      <w:lang w:val="en-US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C65D53"/>
    <w:pPr>
      <w:spacing w:after="40" w:line="240" w:lineRule="auto"/>
    </w:pPr>
    <w:rPr>
      <w:color w:val="323E4F" w:themeColor="text2" w:themeShade="BF"/>
      <w:lang w:val="en-US"/>
    </w:rPr>
  </w:style>
  <w:style w:type="character" w:customStyle="1" w:styleId="ClosingChar">
    <w:name w:val="Closing Char"/>
    <w:basedOn w:val="DefaultParagraphFont"/>
    <w:link w:val="Closing"/>
    <w:uiPriority w:val="6"/>
    <w:rsid w:val="00C65D53"/>
    <w:rPr>
      <w:color w:val="323E4F" w:themeColor="text2" w:themeShade="BF"/>
      <w:lang w:val="en-US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C65D53"/>
    <w:pPr>
      <w:spacing w:after="300" w:line="276" w:lineRule="auto"/>
    </w:pPr>
    <w:rPr>
      <w:color w:val="323E4F" w:themeColor="text2" w:themeShade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5"/>
    <w:rsid w:val="00C65D53"/>
    <w:rPr>
      <w:color w:val="323E4F" w:themeColor="text2" w:themeShade="BF"/>
      <w:lang w:val="en-US"/>
    </w:rPr>
  </w:style>
  <w:style w:type="paragraph" w:styleId="Signature">
    <w:name w:val="Signature"/>
    <w:basedOn w:val="Normal"/>
    <w:next w:val="Normal"/>
    <w:link w:val="SignatureChar"/>
    <w:uiPriority w:val="7"/>
    <w:qFormat/>
    <w:rsid w:val="00C65D53"/>
    <w:pPr>
      <w:spacing w:after="300" w:line="276" w:lineRule="auto"/>
    </w:pPr>
    <w:rPr>
      <w:color w:val="323E4F" w:themeColor="text2" w:themeShade="BF"/>
      <w:lang w:val="en-US"/>
    </w:rPr>
  </w:style>
  <w:style w:type="character" w:customStyle="1" w:styleId="SignatureChar">
    <w:name w:val="Signature Char"/>
    <w:basedOn w:val="DefaultParagraphFont"/>
    <w:link w:val="Signature"/>
    <w:uiPriority w:val="7"/>
    <w:rsid w:val="00C65D53"/>
    <w:rPr>
      <w:color w:val="323E4F" w:themeColor="text2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2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92EC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A72B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61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1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EE1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61EE1"/>
    <w:rPr>
      <w:color w:val="808080"/>
    </w:rPr>
  </w:style>
  <w:style w:type="paragraph" w:styleId="ListParagraph">
    <w:name w:val="List Paragraph"/>
    <w:basedOn w:val="Normal"/>
    <w:uiPriority w:val="34"/>
    <w:qFormat/>
    <w:rsid w:val="00B860F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04A8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A8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0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http://www.gayenjorroskillsacademy.com%20%20%20%20%20%20%20Email:%20info@gayenjorroskillsacadem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min jatta</dc:creator>
  <cp:lastModifiedBy>Kebba Secka</cp:lastModifiedBy>
  <cp:revision>6</cp:revision>
  <cp:lastPrinted>2019-11-12T13:20:00Z</cp:lastPrinted>
  <dcterms:created xsi:type="dcterms:W3CDTF">2021-08-31T14:29:00Z</dcterms:created>
  <dcterms:modified xsi:type="dcterms:W3CDTF">2021-09-06T15:43:00Z</dcterms:modified>
</cp:coreProperties>
</file>